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McCoy-Biladea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oy-Biladea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5 Spencer Av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r.mcco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686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